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00" w:type="dxa"/>
        <w:tblLook w:val="0000" w:firstRow="0" w:lastRow="0" w:firstColumn="0" w:lastColumn="0" w:noHBand="0" w:noVBand="0"/>
      </w:tblPr>
      <w:tblGrid>
        <w:gridCol w:w="3093"/>
        <w:gridCol w:w="3036"/>
        <w:gridCol w:w="3426"/>
        <w:gridCol w:w="2687"/>
        <w:gridCol w:w="2158"/>
      </w:tblGrid>
      <w:tr w:rsidR="00B9752B" w14:paraId="41B2B5D7" w14:textId="77777777" w:rsidTr="00B9752B">
        <w:tc>
          <w:tcPr>
            <w:tcW w:w="2772" w:type="dxa"/>
          </w:tcPr>
          <w:p w14:paraId="6D9501D7" w14:textId="77777777" w:rsidR="00B9752B" w:rsidRDefault="00F53842" w:rsidP="005D5845">
            <w:pPr>
              <w:rPr>
                <w:rFonts w:ascii="Book Antiqua" w:hAnsi="Book Antiqua"/>
                <w:b/>
                <w:bCs/>
                <w:i/>
                <w:iCs/>
              </w:rPr>
            </w:pPr>
            <w:r w:rsidRPr="00C16D3B">
              <w:rPr>
                <w:noProof/>
              </w:rPr>
              <w:drawing>
                <wp:inline distT="0" distB="0" distL="0" distR="0" wp14:anchorId="03F6413A" wp14:editId="1930FD5A">
                  <wp:extent cx="1827390" cy="595223"/>
                  <wp:effectExtent l="0" t="0" r="0" b="0"/>
                  <wp:docPr id="1" name="Picture 1" descr="C:\Users\q39w434\Downloads\Vertical M-pulse Log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q39w434\Downloads\Vertical M-pulse Log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3225" cy="597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2" w:type="dxa"/>
          </w:tcPr>
          <w:p w14:paraId="08748427" w14:textId="77777777" w:rsidR="00B9752B" w:rsidRDefault="001C483F" w:rsidP="005D5845">
            <w:pPr>
              <w:rPr>
                <w:rFonts w:ascii="Book Antiqua" w:hAnsi="Book Antiqua"/>
                <w:b/>
                <w:bCs/>
                <w:i/>
                <w:iCs/>
              </w:rPr>
            </w:pPr>
            <w:r>
              <w:rPr>
                <w:rFonts w:ascii="Verdana" w:hAnsi="Verdana"/>
                <w:noProof/>
                <w:sz w:val="17"/>
                <w:szCs w:val="17"/>
              </w:rPr>
              <w:drawing>
                <wp:inline distT="0" distB="0" distL="0" distR="0" wp14:anchorId="077430C7" wp14:editId="0F7FF5EC">
                  <wp:extent cx="1771650" cy="571500"/>
                  <wp:effectExtent l="19050" t="0" r="0" b="0"/>
                  <wp:docPr id="3" name="Picture 33" descr="logo exampl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logo exampl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2" w:type="dxa"/>
          </w:tcPr>
          <w:p w14:paraId="78FE8722" w14:textId="77777777" w:rsidR="00B9752B" w:rsidRDefault="0024564F" w:rsidP="00B9752B">
            <w:pPr>
              <w:rPr>
                <w:rFonts w:ascii="Book Antiqua" w:hAnsi="Book Antiqua"/>
                <w:b/>
                <w:bCs/>
                <w:i/>
                <w:iCs/>
              </w:rPr>
            </w:pPr>
            <w:r w:rsidRPr="0024564F">
              <w:rPr>
                <w:rFonts w:ascii="Book Antiqua" w:hAnsi="Book Antiqua"/>
                <w:b/>
                <w:bCs/>
                <w:i/>
                <w:iCs/>
                <w:noProof/>
              </w:rPr>
              <w:drawing>
                <wp:inline distT="0" distB="0" distL="0" distR="0" wp14:anchorId="3B0A17FB" wp14:editId="0D46C956">
                  <wp:extent cx="2009775" cy="571500"/>
                  <wp:effectExtent l="19050" t="0" r="9525" b="0"/>
                  <wp:docPr id="4" name="Picture 2" descr="msu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su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1" w:type="dxa"/>
          </w:tcPr>
          <w:p w14:paraId="579321AE" w14:textId="77777777" w:rsidR="00B9752B" w:rsidRDefault="00B9752B"/>
        </w:tc>
        <w:tc>
          <w:tcPr>
            <w:tcW w:w="2703" w:type="dxa"/>
          </w:tcPr>
          <w:p w14:paraId="427FF3A4" w14:textId="77777777" w:rsidR="00B9752B" w:rsidRDefault="00B9752B">
            <w:pPr>
              <w:pStyle w:val="Heading1"/>
            </w:pPr>
          </w:p>
        </w:tc>
      </w:tr>
    </w:tbl>
    <w:p w14:paraId="7FF6DC15" w14:textId="77777777" w:rsidR="0024564F" w:rsidRDefault="0024564F">
      <w:pPr>
        <w:pStyle w:val="Caption"/>
        <w:rPr>
          <w:b/>
          <w:bCs/>
          <w:u w:val="single"/>
        </w:rPr>
      </w:pPr>
    </w:p>
    <w:p w14:paraId="3C660FCF" w14:textId="77777777" w:rsidR="00657A1D" w:rsidRDefault="00F9701A">
      <w:pPr>
        <w:pStyle w:val="Caption"/>
        <w:rPr>
          <w:b/>
          <w:bCs/>
          <w:u w:val="single"/>
        </w:rPr>
      </w:pPr>
      <w:r>
        <w:rPr>
          <w:b/>
          <w:bCs/>
          <w:u w:val="single"/>
        </w:rPr>
        <w:t>Montana Medical Laboratory Science</w:t>
      </w:r>
      <w:r w:rsidR="00657A1D">
        <w:rPr>
          <w:b/>
          <w:bCs/>
          <w:u w:val="single"/>
        </w:rPr>
        <w:t xml:space="preserve"> </w:t>
      </w:r>
    </w:p>
    <w:p w14:paraId="32794D8B" w14:textId="77777777" w:rsidR="00F9701A" w:rsidRDefault="001C483F">
      <w:pPr>
        <w:pStyle w:val="Caption"/>
        <w:rPr>
          <w:b/>
          <w:bCs/>
          <w:u w:val="single"/>
        </w:rPr>
      </w:pPr>
      <w:r>
        <w:rPr>
          <w:b/>
          <w:bCs/>
          <w:u w:val="single"/>
        </w:rPr>
        <w:t>Professional</w:t>
      </w:r>
      <w:r w:rsidR="00657A1D">
        <w:rPr>
          <w:b/>
          <w:bCs/>
          <w:u w:val="single"/>
        </w:rPr>
        <w:t xml:space="preserve"> Program</w:t>
      </w:r>
    </w:p>
    <w:p w14:paraId="72A0A310" w14:textId="64A4985E" w:rsidR="00F9701A" w:rsidRDefault="00F9701A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09 Lewis Hall</w:t>
      </w:r>
      <w:r w:rsidR="004D1FEA">
        <w:rPr>
          <w:rFonts w:ascii="Book Antiqua" w:hAnsi="Book Antiqua"/>
        </w:rPr>
        <w:t>, MSU</w:t>
      </w:r>
    </w:p>
    <w:p w14:paraId="16C3228E" w14:textId="01E2DC2B" w:rsidR="00E446DF" w:rsidRDefault="00E446DF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Dept. MCB</w:t>
      </w:r>
    </w:p>
    <w:p w14:paraId="179C874A" w14:textId="0237F3DB" w:rsidR="006422F7" w:rsidRDefault="004D1FEA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O Box 173520</w:t>
      </w:r>
    </w:p>
    <w:p w14:paraId="4DF2B498" w14:textId="30102ED6" w:rsidR="00F9701A" w:rsidRDefault="00F9701A" w:rsidP="00F9734F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ozeman, MT</w:t>
      </w:r>
      <w:r w:rsidR="006422F7">
        <w:rPr>
          <w:rFonts w:ascii="Book Antiqua" w:hAnsi="Book Antiqua"/>
        </w:rPr>
        <w:t xml:space="preserve"> 59717-3520</w:t>
      </w:r>
    </w:p>
    <w:p w14:paraId="1A01169A" w14:textId="77777777" w:rsidR="00FF2293" w:rsidRPr="0056200A" w:rsidRDefault="00FF2293" w:rsidP="00F9734F">
      <w:pPr>
        <w:jc w:val="center"/>
        <w:rPr>
          <w:rFonts w:ascii="Book Antiqua" w:hAnsi="Book Antiqua"/>
          <w:b/>
          <w:caps/>
        </w:rPr>
      </w:pPr>
    </w:p>
    <w:p w14:paraId="7306FBC4" w14:textId="77777777" w:rsidR="00F9701A" w:rsidRPr="0056200A" w:rsidRDefault="00F9701A">
      <w:pPr>
        <w:pStyle w:val="Heading2"/>
        <w:jc w:val="center"/>
      </w:pPr>
      <w:r w:rsidRPr="0056200A">
        <w:t>Applicant Evaluation Form</w:t>
      </w:r>
    </w:p>
    <w:p w14:paraId="6DF57228" w14:textId="77777777" w:rsidR="00F9701A" w:rsidRPr="0056200A" w:rsidRDefault="00F9701A">
      <w:pPr>
        <w:pBdr>
          <w:top w:val="single" w:sz="36" w:space="1" w:color="333399"/>
        </w:pBdr>
        <w:rPr>
          <w:rFonts w:ascii="Book Antiqua" w:hAnsi="Book Antiqua"/>
        </w:rPr>
      </w:pPr>
    </w:p>
    <w:p w14:paraId="7C294E5B" w14:textId="77777777" w:rsidR="00F9701A" w:rsidRPr="0056200A" w:rsidRDefault="00F9701A">
      <w:pPr>
        <w:rPr>
          <w:rFonts w:ascii="Book Antiqua" w:hAnsi="Book Antiqua"/>
          <w:b/>
          <w:bCs/>
          <w:i/>
          <w:iCs/>
        </w:rPr>
      </w:pPr>
      <w:r w:rsidRPr="0056200A">
        <w:rPr>
          <w:rFonts w:ascii="Book Antiqua" w:hAnsi="Book Antiqua"/>
          <w:b/>
          <w:bCs/>
          <w:i/>
          <w:iCs/>
        </w:rPr>
        <w:t>To be completed by the Applicant.</w:t>
      </w:r>
    </w:p>
    <w:p w14:paraId="57AFF391" w14:textId="77777777" w:rsidR="00F9701A" w:rsidRPr="0056200A" w:rsidRDefault="00F9701A">
      <w:pPr>
        <w:rPr>
          <w:rFonts w:ascii="Book Antiqua" w:hAnsi="Book Antiqua"/>
        </w:rPr>
      </w:pPr>
    </w:p>
    <w:p w14:paraId="141FDAEB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Applicant Name (Last, First, Middle</w:t>
      </w:r>
      <w:r w:rsidR="00D961B8" w:rsidRPr="0056200A">
        <w:rPr>
          <w:rFonts w:ascii="Book Antiqua" w:hAnsi="Book Antiqua"/>
        </w:rPr>
        <w:t>) _</w:t>
      </w:r>
      <w:r w:rsidRPr="0056200A">
        <w:rPr>
          <w:rFonts w:ascii="Book Antiqua" w:hAnsi="Book Antiqua"/>
        </w:rPr>
        <w:t>______________________________________</w:t>
      </w:r>
    </w:p>
    <w:p w14:paraId="251E29A9" w14:textId="77777777" w:rsidR="00F9701A" w:rsidRPr="0056200A" w:rsidRDefault="00F9701A">
      <w:pPr>
        <w:rPr>
          <w:rFonts w:ascii="Book Antiqua" w:hAnsi="Book Antiqua"/>
        </w:rPr>
      </w:pPr>
    </w:p>
    <w:p w14:paraId="11310C64" w14:textId="16C61A25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 xml:space="preserve">In </w:t>
      </w:r>
      <w:r w:rsidR="0090653A">
        <w:rPr>
          <w:rFonts w:ascii="Book Antiqua" w:hAnsi="Book Antiqua"/>
        </w:rPr>
        <w:t>accordance</w:t>
      </w:r>
      <w:r w:rsidRPr="0056200A">
        <w:rPr>
          <w:rFonts w:ascii="Book Antiqua" w:hAnsi="Book Antiqua"/>
        </w:rPr>
        <w:t xml:space="preserve"> with the Family Education Rights and Privacy Act of 1974, I hereby waive my right to have access to the evaluation form completed for the Montana Medical Laboratory Science</w:t>
      </w:r>
      <w:r w:rsidR="001C483F">
        <w:rPr>
          <w:rFonts w:ascii="Book Antiqua" w:hAnsi="Book Antiqua"/>
        </w:rPr>
        <w:t xml:space="preserve"> Professional Program</w:t>
      </w:r>
      <w:r w:rsidRPr="0056200A">
        <w:rPr>
          <w:rFonts w:ascii="Book Antiqua" w:hAnsi="Book Antiqua"/>
        </w:rPr>
        <w:t xml:space="preserve">:   </w:t>
      </w:r>
    </w:p>
    <w:p w14:paraId="21B5238F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ab/>
        <w:t>______Yes, I waive my rights.           _____No, I do not waive my rights.</w:t>
      </w:r>
    </w:p>
    <w:p w14:paraId="3D21E683" w14:textId="77777777" w:rsidR="00F9701A" w:rsidRPr="0056200A" w:rsidRDefault="00F9701A">
      <w:pPr>
        <w:rPr>
          <w:rFonts w:ascii="Book Antiqua" w:hAnsi="Book Antiqua"/>
        </w:rPr>
      </w:pPr>
    </w:p>
    <w:p w14:paraId="589506F4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Signature of Applicant____________________________ Date__________________</w:t>
      </w:r>
    </w:p>
    <w:p w14:paraId="6838B6E6" w14:textId="77777777" w:rsidR="00F9701A" w:rsidRPr="0056200A" w:rsidRDefault="00F9701A">
      <w:pPr>
        <w:rPr>
          <w:rFonts w:ascii="Book Antiqua" w:hAnsi="Book Antiqua"/>
        </w:rPr>
      </w:pPr>
    </w:p>
    <w:p w14:paraId="62CD83D9" w14:textId="77777777" w:rsidR="00657A1D" w:rsidRPr="0056200A" w:rsidRDefault="00657A1D">
      <w:pPr>
        <w:rPr>
          <w:rFonts w:ascii="Book Antiqua" w:hAnsi="Book Antiqua"/>
        </w:rPr>
      </w:pPr>
    </w:p>
    <w:p w14:paraId="42D08053" w14:textId="77777777" w:rsidR="00657A1D" w:rsidRPr="0056200A" w:rsidRDefault="00657A1D">
      <w:pPr>
        <w:pBdr>
          <w:top w:val="single" w:sz="36" w:space="1" w:color="333399"/>
        </w:pBdr>
        <w:rPr>
          <w:rFonts w:ascii="Book Antiqua" w:hAnsi="Book Antiqua"/>
        </w:rPr>
      </w:pPr>
    </w:p>
    <w:p w14:paraId="53D7D7EE" w14:textId="2DBFFF45" w:rsidR="00F9701A" w:rsidRPr="0056200A" w:rsidRDefault="00F9701A">
      <w:pPr>
        <w:rPr>
          <w:rFonts w:ascii="Book Antiqua" w:hAnsi="Book Antiqua"/>
          <w:b/>
          <w:bCs/>
          <w:i/>
          <w:iCs/>
        </w:rPr>
      </w:pPr>
      <w:r w:rsidRPr="0056200A">
        <w:rPr>
          <w:rFonts w:ascii="Book Antiqua" w:hAnsi="Book Antiqua"/>
          <w:b/>
          <w:bCs/>
          <w:i/>
          <w:iCs/>
        </w:rPr>
        <w:t>Below</w:t>
      </w:r>
      <w:r w:rsidR="0024564F">
        <w:rPr>
          <w:rFonts w:ascii="Book Antiqua" w:hAnsi="Book Antiqua"/>
          <w:b/>
          <w:bCs/>
          <w:i/>
          <w:iCs/>
        </w:rPr>
        <w:t xml:space="preserve"> </w:t>
      </w:r>
      <w:r w:rsidR="0090653A">
        <w:rPr>
          <w:rFonts w:ascii="Book Antiqua" w:hAnsi="Book Antiqua"/>
          <w:b/>
          <w:bCs/>
          <w:i/>
          <w:iCs/>
        </w:rPr>
        <w:t xml:space="preserve">is </w:t>
      </w:r>
      <w:r w:rsidR="0024564F">
        <w:rPr>
          <w:rFonts w:ascii="Book Antiqua" w:hAnsi="Book Antiqua"/>
          <w:b/>
          <w:bCs/>
          <w:i/>
          <w:iCs/>
        </w:rPr>
        <w:t>to be completed by the Referee</w:t>
      </w:r>
      <w:r w:rsidR="00F15777">
        <w:rPr>
          <w:rFonts w:ascii="Book Antiqua" w:hAnsi="Book Antiqua"/>
          <w:b/>
          <w:bCs/>
          <w:i/>
          <w:iCs/>
        </w:rPr>
        <w:t>.</w:t>
      </w:r>
    </w:p>
    <w:p w14:paraId="1A839A5B" w14:textId="77777777" w:rsidR="00F9701A" w:rsidRPr="0056200A" w:rsidRDefault="00F9701A">
      <w:pPr>
        <w:rPr>
          <w:rFonts w:ascii="Book Antiqua" w:hAnsi="Book Antiqua"/>
        </w:rPr>
      </w:pPr>
    </w:p>
    <w:p w14:paraId="45C5672E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Name of Referee _________________________ Title/Position__________________</w:t>
      </w:r>
    </w:p>
    <w:p w14:paraId="41142C8C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Place of Employment/Academic Department _______________________________</w:t>
      </w:r>
    </w:p>
    <w:p w14:paraId="3DFDD2B9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 xml:space="preserve">Address </w:t>
      </w:r>
      <w:proofErr w:type="gramStart"/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proofErr w:type="gramEnd"/>
      <w:r w:rsidRPr="0056200A">
        <w:rPr>
          <w:rFonts w:ascii="Book Antiqua" w:hAnsi="Book Antiqua"/>
        </w:rPr>
        <w:t>________________________________________________________________</w:t>
      </w:r>
    </w:p>
    <w:p w14:paraId="4D89D135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Phone Number__________________________________________________________</w:t>
      </w:r>
    </w:p>
    <w:p w14:paraId="3B2BBB77" w14:textId="77777777" w:rsidR="00F9701A" w:rsidRPr="0056200A" w:rsidRDefault="00F9701A">
      <w:pPr>
        <w:rPr>
          <w:rFonts w:ascii="Book Antiqua" w:hAnsi="Book Antiqua"/>
        </w:rPr>
      </w:pPr>
    </w:p>
    <w:p w14:paraId="17C39C93" w14:textId="77777777" w:rsidR="00657A1D" w:rsidRPr="0056200A" w:rsidRDefault="00657A1D" w:rsidP="00657A1D">
      <w:pPr>
        <w:rPr>
          <w:rFonts w:ascii="Book Antiqua" w:hAnsi="Book Antiqua" w:cs="Times"/>
        </w:rPr>
      </w:pPr>
      <w:r w:rsidRPr="0056200A">
        <w:rPr>
          <w:rFonts w:ascii="Book Antiqua" w:hAnsi="Book Antiqua"/>
          <w:lang w:val="en-CA"/>
        </w:rPr>
        <w:fldChar w:fldCharType="begin"/>
      </w:r>
      <w:r w:rsidRPr="0056200A">
        <w:rPr>
          <w:rFonts w:ascii="Book Antiqua" w:hAnsi="Book Antiqua"/>
          <w:lang w:val="en-CA"/>
        </w:rPr>
        <w:instrText xml:space="preserve"> SEQ CHAPTER \h \r 1</w:instrText>
      </w:r>
      <w:r w:rsidRPr="0056200A">
        <w:rPr>
          <w:rFonts w:ascii="Book Antiqua" w:hAnsi="Book Antiqua"/>
          <w:lang w:val="en-CA"/>
        </w:rPr>
        <w:fldChar w:fldCharType="end"/>
      </w:r>
    </w:p>
    <w:p w14:paraId="465A6CCC" w14:textId="4F11C4B6" w:rsidR="00657A1D" w:rsidRPr="0056200A" w:rsidRDefault="00657A1D" w:rsidP="00FF2293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t>1.</w:t>
      </w:r>
      <w:r w:rsidRPr="0056200A">
        <w:rPr>
          <w:rFonts w:ascii="Book Antiqua" w:hAnsi="Book Antiqua"/>
        </w:rPr>
        <w:tab/>
        <w:t xml:space="preserve">What is your relationship with the applicant, and how well do you know </w:t>
      </w:r>
      <w:r w:rsidR="00F15777">
        <w:rPr>
          <w:rFonts w:ascii="Book Antiqua" w:hAnsi="Book Antiqua"/>
        </w:rPr>
        <w:t>them</w:t>
      </w:r>
      <w:r w:rsidRPr="0056200A">
        <w:rPr>
          <w:rFonts w:ascii="Book Antiqua" w:hAnsi="Book Antiqua"/>
        </w:rPr>
        <w:t>?  If you instructed the applicant, briefly describe the course(s).</w:t>
      </w:r>
    </w:p>
    <w:p w14:paraId="160CAD32" w14:textId="77777777" w:rsidR="00657A1D" w:rsidRPr="0056200A" w:rsidRDefault="00657A1D" w:rsidP="00657A1D">
      <w:pPr>
        <w:rPr>
          <w:rFonts w:ascii="Book Antiqua" w:hAnsi="Book Antiqua"/>
        </w:rPr>
      </w:pPr>
    </w:p>
    <w:p w14:paraId="7F5D1DE5" w14:textId="77777777" w:rsidR="00657A1D" w:rsidRPr="0056200A" w:rsidRDefault="00657A1D" w:rsidP="00657A1D">
      <w:pPr>
        <w:rPr>
          <w:rFonts w:ascii="Book Antiqua" w:hAnsi="Book Antiqua"/>
        </w:rPr>
      </w:pPr>
    </w:p>
    <w:p w14:paraId="3250C604" w14:textId="77777777" w:rsidR="00657A1D" w:rsidRPr="0056200A" w:rsidRDefault="00657A1D" w:rsidP="00657A1D">
      <w:pPr>
        <w:rPr>
          <w:rFonts w:ascii="Book Antiqua" w:hAnsi="Book Antiqua"/>
        </w:rPr>
      </w:pPr>
    </w:p>
    <w:p w14:paraId="5FC9499D" w14:textId="77777777" w:rsidR="00657A1D" w:rsidRPr="0056200A" w:rsidRDefault="00657A1D" w:rsidP="00657A1D">
      <w:pPr>
        <w:rPr>
          <w:rFonts w:ascii="Book Antiqua" w:hAnsi="Book Antiqua"/>
        </w:rPr>
      </w:pPr>
    </w:p>
    <w:p w14:paraId="4819F4C9" w14:textId="77777777" w:rsidR="00657A1D" w:rsidRPr="0056200A" w:rsidRDefault="00657A1D" w:rsidP="00657A1D">
      <w:pPr>
        <w:rPr>
          <w:rFonts w:ascii="Book Antiqua" w:hAnsi="Book Antiqua"/>
        </w:rPr>
      </w:pPr>
    </w:p>
    <w:p w14:paraId="26D09A50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lastRenderedPageBreak/>
        <w:t>2.</w:t>
      </w:r>
      <w:r w:rsidRPr="0056200A">
        <w:rPr>
          <w:rFonts w:ascii="Book Antiqua" w:hAnsi="Book Antiqua"/>
        </w:rPr>
        <w:tab/>
        <w:t xml:space="preserve">Listed below are some desirable qualities of a </w:t>
      </w:r>
      <w:r w:rsidR="001C483F">
        <w:rPr>
          <w:rFonts w:ascii="Book Antiqua" w:hAnsi="Book Antiqua"/>
        </w:rPr>
        <w:t>Medi</w:t>
      </w:r>
      <w:r w:rsidRPr="0056200A">
        <w:rPr>
          <w:rFonts w:ascii="Book Antiqua" w:hAnsi="Book Antiqua"/>
        </w:rPr>
        <w:t>cal Laboratory Scientist.  Please rate the applicant on these items:</w:t>
      </w:r>
    </w:p>
    <w:p w14:paraId="2BBCB9FE" w14:textId="77777777" w:rsidR="00657A1D" w:rsidRPr="0056200A" w:rsidRDefault="00657A1D" w:rsidP="00657A1D">
      <w:pPr>
        <w:rPr>
          <w:rFonts w:ascii="Book Antiqua" w:hAnsi="Book Antiqua"/>
        </w:rPr>
      </w:pPr>
    </w:p>
    <w:p w14:paraId="02381154" w14:textId="77777777" w:rsidR="00657A1D" w:rsidRPr="0056200A" w:rsidRDefault="00657A1D" w:rsidP="00657A1D">
      <w:pPr>
        <w:rPr>
          <w:rFonts w:ascii="Book Antiqua" w:hAnsi="Book Antiqua"/>
          <w:sz w:val="16"/>
          <w:szCs w:val="16"/>
        </w:rPr>
      </w:pP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 </w:t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Excellent            Above              Average         Below             Do Not</w:t>
      </w:r>
    </w:p>
    <w:p w14:paraId="3BFD8501" w14:textId="77777777" w:rsidR="00657A1D" w:rsidRPr="0056200A" w:rsidRDefault="00657A1D" w:rsidP="00657A1D">
      <w:pPr>
        <w:rPr>
          <w:rFonts w:ascii="Book Antiqua" w:hAnsi="Book Antiqua"/>
          <w:sz w:val="16"/>
          <w:szCs w:val="16"/>
        </w:rPr>
      </w:pP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 xml:space="preserve">            Average</w:t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     </w:t>
      </w:r>
      <w:proofErr w:type="spellStart"/>
      <w:r w:rsidRPr="0056200A">
        <w:rPr>
          <w:rFonts w:ascii="Book Antiqua" w:hAnsi="Book Antiqua"/>
          <w:b/>
          <w:bCs/>
          <w:sz w:val="16"/>
          <w:szCs w:val="16"/>
        </w:rPr>
        <w:t>Average</w:t>
      </w:r>
      <w:proofErr w:type="spellEnd"/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Know</w:t>
      </w: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329"/>
        <w:gridCol w:w="1017"/>
        <w:gridCol w:w="1017"/>
        <w:gridCol w:w="1017"/>
        <w:gridCol w:w="1017"/>
        <w:gridCol w:w="1128"/>
      </w:tblGrid>
      <w:tr w:rsidR="00657A1D" w:rsidRPr="0056200A" w14:paraId="3FCF4908" w14:textId="77777777">
        <w:trPr>
          <w:cantSplit/>
        </w:trPr>
        <w:tc>
          <w:tcPr>
            <w:tcW w:w="4329" w:type="dxa"/>
            <w:tcBorders>
              <w:top w:val="double" w:sz="9" w:space="0" w:color="000000"/>
              <w:left w:val="double" w:sz="9" w:space="0" w:color="000000"/>
              <w:bottom w:val="nil"/>
              <w:right w:val="nil"/>
            </w:tcBorders>
          </w:tcPr>
          <w:p w14:paraId="07E447C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Initiative (promptness, perseverance, resourcefulness)</w:t>
            </w: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5BA1F0D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6EA20CC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59D0F48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4040B3F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double" w:sz="9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0D458A1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45969BA6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0E3185FC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Sense of Responsibil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CEDD25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AAC0E0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5A21C7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72C0FB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10631E8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1EEAF6A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DDE0626" w14:textId="2DC0582C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Work Independently (</w:t>
            </w:r>
            <w:r w:rsidR="00FE475B">
              <w:rPr>
                <w:rFonts w:ascii="Book Antiqua" w:hAnsi="Book Antiqua"/>
                <w:b/>
                <w:bCs/>
              </w:rPr>
              <w:t>self-discipline</w:t>
            </w:r>
            <w:r w:rsidRPr="0056200A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99EA74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684804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3AC93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E46022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ECD23F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51697E1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706539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Work with Others (cooperation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8C1B4A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A3C3A9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3A191F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869B76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AACC75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638126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571859C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otivation (seriousness, interest, commitment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C39246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7372A1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A575D1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9A60C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17F284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62ACDC88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0274D6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Integr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ED0C9D9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ADC5F7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347966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C61A10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86C029B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59141E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1C9540B9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anual Dexter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4E0C19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D6F832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A07BCC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5E1BB9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2FE66A8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3E47B709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09A806E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Curiosity and Imagination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23DCE4E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8207813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0AB66C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A923C6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724150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64E831E5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6045BA1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Accept Constructive Criticism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E0125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CFB1B5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855A2A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84E327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4AF2EFD9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0B7F5B4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ACF04C5" w14:textId="47036A7F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aturity (common sense, ability</w:t>
            </w:r>
            <w:r w:rsidR="00FE475B">
              <w:rPr>
                <w:rFonts w:ascii="Book Antiqua" w:hAnsi="Book Antiqua"/>
                <w:b/>
                <w:bCs/>
              </w:rPr>
              <w:t>,</w:t>
            </w:r>
            <w:r w:rsidRPr="0056200A">
              <w:rPr>
                <w:rFonts w:ascii="Book Antiqua" w:hAnsi="Book Antiqua"/>
                <w:b/>
                <w:bCs/>
              </w:rPr>
              <w:t xml:space="preserve"> and foresight in making decisions) 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2F6C69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02D849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D43963A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4E709F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E75E28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64AA8F38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FDDD31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Emotional Stability (ability to cope with obstacles and delays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BF6FAF4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D06634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91C097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3A2FBC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EA114D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0C9EC67E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7E4539D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Leadership Potential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0CA1AB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470D93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84B00C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069C9A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4569F312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12A4497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4231982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Communicate (oral and written expression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3A6FBD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818419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59A346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7D9EDE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E8862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BCD282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D96273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Personal Appearance (neatness, grooming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6AC145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E85439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97DE0C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D25EB1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2B9C52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74887819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double" w:sz="9" w:space="0" w:color="000000"/>
              <w:right w:val="nil"/>
            </w:tcBorders>
          </w:tcPr>
          <w:p w14:paraId="488B63B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Adjust to New Situations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267C8E9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1376F20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5530A33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45F2E55A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double" w:sz="9" w:space="0" w:color="000000"/>
            </w:tcBorders>
          </w:tcPr>
          <w:p w14:paraId="12557C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</w:tbl>
    <w:p w14:paraId="32743D10" w14:textId="77777777" w:rsidR="00657A1D" w:rsidRPr="0056200A" w:rsidRDefault="00657A1D" w:rsidP="00657A1D">
      <w:pPr>
        <w:rPr>
          <w:rFonts w:ascii="Book Antiqua" w:hAnsi="Book Antiqua"/>
        </w:rPr>
      </w:pPr>
    </w:p>
    <w:p w14:paraId="30574A88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1FD31455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FBFBAF2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973CD59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6A99BDD9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27152B0A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220E61D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lastRenderedPageBreak/>
        <w:t>3.</w:t>
      </w:r>
      <w:r w:rsidRPr="0056200A">
        <w:rPr>
          <w:rFonts w:ascii="Book Antiqua" w:hAnsi="Book Antiqua"/>
        </w:rPr>
        <w:tab/>
        <w:t>Please answer the following to the best of your ability</w:t>
      </w:r>
      <w:proofErr w:type="gramStart"/>
      <w:r w:rsidRPr="0056200A">
        <w:rPr>
          <w:rFonts w:ascii="Book Antiqua" w:hAnsi="Book Antiqua"/>
        </w:rPr>
        <w:t>:  What</w:t>
      </w:r>
      <w:proofErr w:type="gramEnd"/>
      <w:r w:rsidRPr="0056200A">
        <w:rPr>
          <w:rFonts w:ascii="Book Antiqua" w:hAnsi="Book Antiqua"/>
        </w:rPr>
        <w:t xml:space="preserve"> strengths or weaknesses does the applicant have?</w:t>
      </w:r>
    </w:p>
    <w:p w14:paraId="7328CB50" w14:textId="77777777" w:rsidR="00657A1D" w:rsidRPr="0056200A" w:rsidRDefault="00657A1D" w:rsidP="00657A1D">
      <w:pPr>
        <w:rPr>
          <w:rFonts w:ascii="Book Antiqua" w:hAnsi="Book Antiqua"/>
        </w:rPr>
      </w:pPr>
    </w:p>
    <w:p w14:paraId="7F0CA1BD" w14:textId="77777777" w:rsidR="00657A1D" w:rsidRPr="0056200A" w:rsidRDefault="00657A1D" w:rsidP="00657A1D">
      <w:pPr>
        <w:rPr>
          <w:rFonts w:ascii="Book Antiqua" w:hAnsi="Book Antiqua"/>
        </w:rPr>
      </w:pPr>
    </w:p>
    <w:p w14:paraId="22A5BC3C" w14:textId="77777777" w:rsidR="00657A1D" w:rsidRPr="0056200A" w:rsidRDefault="00657A1D" w:rsidP="00657A1D">
      <w:pPr>
        <w:rPr>
          <w:rFonts w:ascii="Book Antiqua" w:hAnsi="Book Antiqua"/>
        </w:rPr>
      </w:pPr>
    </w:p>
    <w:p w14:paraId="4B3304EA" w14:textId="77777777" w:rsidR="00657A1D" w:rsidRPr="0056200A" w:rsidRDefault="00657A1D" w:rsidP="00657A1D">
      <w:pPr>
        <w:rPr>
          <w:rFonts w:ascii="Book Antiqua" w:hAnsi="Book Antiqua"/>
        </w:rPr>
      </w:pPr>
    </w:p>
    <w:p w14:paraId="7F506AE8" w14:textId="77777777" w:rsidR="00657A1D" w:rsidRPr="0056200A" w:rsidRDefault="00657A1D" w:rsidP="00657A1D">
      <w:pPr>
        <w:rPr>
          <w:rFonts w:ascii="Book Antiqua" w:hAnsi="Book Antiqua"/>
        </w:rPr>
      </w:pPr>
    </w:p>
    <w:p w14:paraId="4B2247AF" w14:textId="77777777" w:rsidR="00657A1D" w:rsidRPr="0056200A" w:rsidRDefault="00657A1D" w:rsidP="00657A1D">
      <w:pPr>
        <w:rPr>
          <w:rFonts w:ascii="Book Antiqua" w:hAnsi="Book Antiqua"/>
        </w:rPr>
      </w:pPr>
    </w:p>
    <w:p w14:paraId="7D24D2B9" w14:textId="77777777" w:rsidR="00657A1D" w:rsidRPr="0056200A" w:rsidRDefault="00657A1D" w:rsidP="00657A1D">
      <w:pPr>
        <w:rPr>
          <w:rFonts w:ascii="Book Antiqua" w:hAnsi="Book Antiqua"/>
        </w:rPr>
      </w:pPr>
    </w:p>
    <w:p w14:paraId="08B4EE5C" w14:textId="77777777" w:rsidR="00657A1D" w:rsidRPr="0056200A" w:rsidRDefault="00657A1D" w:rsidP="00657A1D">
      <w:pPr>
        <w:rPr>
          <w:rFonts w:ascii="Book Antiqua" w:hAnsi="Book Antiqua"/>
        </w:rPr>
      </w:pPr>
    </w:p>
    <w:p w14:paraId="2028E94F" w14:textId="4F905188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t>4.</w:t>
      </w:r>
      <w:r w:rsidRPr="0056200A">
        <w:rPr>
          <w:rFonts w:ascii="Book Antiqua" w:hAnsi="Book Antiqua"/>
        </w:rPr>
        <w:tab/>
        <w:t>If desired, please provide additional pertinent information regarding the applicant's abilities an</w:t>
      </w:r>
      <w:r w:rsidR="001C483F">
        <w:rPr>
          <w:rFonts w:ascii="Book Antiqua" w:hAnsi="Book Antiqua"/>
        </w:rPr>
        <w:t>d potential for success in a Med</w:t>
      </w:r>
      <w:r w:rsidRPr="0056200A">
        <w:rPr>
          <w:rFonts w:ascii="Book Antiqua" w:hAnsi="Book Antiqua"/>
        </w:rPr>
        <w:t xml:space="preserve">ical Laboratory Science </w:t>
      </w:r>
      <w:r w:rsidR="00FF2293">
        <w:rPr>
          <w:rFonts w:ascii="Book Antiqua" w:hAnsi="Book Antiqua"/>
        </w:rPr>
        <w:t>program</w:t>
      </w:r>
      <w:r w:rsidRPr="0056200A">
        <w:rPr>
          <w:rFonts w:ascii="Book Antiqua" w:hAnsi="Book Antiqua"/>
        </w:rPr>
        <w:t>.</w:t>
      </w:r>
    </w:p>
    <w:p w14:paraId="5C8B43C7" w14:textId="77777777" w:rsidR="00657A1D" w:rsidRPr="0056200A" w:rsidRDefault="00657A1D" w:rsidP="00657A1D">
      <w:pPr>
        <w:rPr>
          <w:rFonts w:ascii="Book Antiqua" w:hAnsi="Book Antiqua"/>
        </w:rPr>
      </w:pPr>
    </w:p>
    <w:p w14:paraId="65B41F74" w14:textId="77777777" w:rsidR="00657A1D" w:rsidRPr="0056200A" w:rsidRDefault="00657A1D" w:rsidP="00657A1D">
      <w:pPr>
        <w:rPr>
          <w:rFonts w:ascii="Book Antiqua" w:hAnsi="Book Antiqua"/>
        </w:rPr>
      </w:pPr>
    </w:p>
    <w:p w14:paraId="4A279023" w14:textId="77777777" w:rsidR="00657A1D" w:rsidRPr="0056200A" w:rsidRDefault="00657A1D" w:rsidP="00657A1D">
      <w:pPr>
        <w:rPr>
          <w:rFonts w:ascii="Book Antiqua" w:hAnsi="Book Antiqua"/>
        </w:rPr>
      </w:pPr>
    </w:p>
    <w:p w14:paraId="6AD1773D" w14:textId="77777777" w:rsidR="00657A1D" w:rsidRPr="0056200A" w:rsidRDefault="00657A1D" w:rsidP="00657A1D">
      <w:pPr>
        <w:rPr>
          <w:rFonts w:ascii="Book Antiqua" w:hAnsi="Book Antiqua"/>
        </w:rPr>
      </w:pPr>
    </w:p>
    <w:p w14:paraId="00D847EA" w14:textId="77777777" w:rsidR="00657A1D" w:rsidRPr="0056200A" w:rsidRDefault="00657A1D" w:rsidP="00657A1D">
      <w:pPr>
        <w:rPr>
          <w:rFonts w:ascii="Book Antiqua" w:hAnsi="Book Antiqua"/>
        </w:rPr>
      </w:pPr>
    </w:p>
    <w:p w14:paraId="044B8D17" w14:textId="77777777" w:rsidR="00657A1D" w:rsidRPr="0056200A" w:rsidRDefault="00657A1D" w:rsidP="00657A1D">
      <w:pPr>
        <w:rPr>
          <w:rFonts w:ascii="Book Antiqua" w:hAnsi="Book Antiqua"/>
        </w:rPr>
      </w:pPr>
    </w:p>
    <w:p w14:paraId="61705DDB" w14:textId="77777777" w:rsidR="00657A1D" w:rsidRPr="0056200A" w:rsidRDefault="00657A1D" w:rsidP="00657A1D">
      <w:pPr>
        <w:rPr>
          <w:rFonts w:ascii="Book Antiqua" w:hAnsi="Book Antiqua"/>
        </w:rPr>
      </w:pPr>
    </w:p>
    <w:p w14:paraId="2ECD903B" w14:textId="77777777" w:rsidR="00657A1D" w:rsidRPr="0056200A" w:rsidRDefault="00657A1D" w:rsidP="00657A1D">
      <w:pPr>
        <w:rPr>
          <w:rFonts w:ascii="Book Antiqua" w:hAnsi="Book Antiqua"/>
        </w:rPr>
      </w:pPr>
    </w:p>
    <w:p w14:paraId="1F22F0B7" w14:textId="77777777" w:rsidR="00657A1D" w:rsidRPr="0056200A" w:rsidRDefault="00657A1D" w:rsidP="00657A1D">
      <w:pPr>
        <w:rPr>
          <w:rFonts w:ascii="Book Antiqua" w:hAnsi="Book Antiqua"/>
        </w:rPr>
      </w:pPr>
    </w:p>
    <w:p w14:paraId="1A7968AF" w14:textId="77777777" w:rsidR="00657A1D" w:rsidRPr="0056200A" w:rsidRDefault="00657A1D" w:rsidP="00657A1D">
      <w:pPr>
        <w:rPr>
          <w:rFonts w:ascii="Book Antiqua" w:hAnsi="Book Antiqua"/>
        </w:rPr>
      </w:pPr>
    </w:p>
    <w:p w14:paraId="3EB1D100" w14:textId="77777777" w:rsidR="00657A1D" w:rsidRPr="0056200A" w:rsidRDefault="00657A1D" w:rsidP="00657A1D">
      <w:pPr>
        <w:rPr>
          <w:rFonts w:ascii="Book Antiqua" w:hAnsi="Book Antiqua"/>
        </w:rPr>
      </w:pPr>
    </w:p>
    <w:p w14:paraId="46ABB528" w14:textId="77777777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</w:rPr>
        <w:t>OVERALL EVALUATION</w:t>
      </w:r>
      <w:r w:rsidRPr="0056200A">
        <w:rPr>
          <w:rFonts w:ascii="Book Antiqua" w:hAnsi="Book Antiqua"/>
        </w:rPr>
        <w:t xml:space="preserve">                                                                                                               </w:t>
      </w:r>
    </w:p>
    <w:p w14:paraId="4451964C" w14:textId="28495B9C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Recommended as </w:t>
      </w:r>
      <w:r w:rsidR="008739CA">
        <w:rPr>
          <w:rFonts w:ascii="Book Antiqua" w:hAnsi="Book Antiqua"/>
        </w:rPr>
        <w:t>Outstanding</w:t>
      </w:r>
      <w:r w:rsidRPr="0056200A">
        <w:rPr>
          <w:rFonts w:ascii="Book Antiqua" w:hAnsi="Book Antiqua"/>
        </w:rPr>
        <w:tab/>
      </w: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Recommended, but with reservation</w:t>
      </w:r>
    </w:p>
    <w:p w14:paraId="08FFC87D" w14:textId="1E82F68C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Strongly recommended</w:t>
      </w:r>
      <w:r w:rsidR="0056200A">
        <w:rPr>
          <w:rFonts w:ascii="Book Antiqua" w:hAnsi="Book Antiqua"/>
        </w:rPr>
        <w:tab/>
      </w:r>
      <w:r w:rsidR="0056200A">
        <w:rPr>
          <w:rFonts w:ascii="Book Antiqua" w:hAnsi="Book Antiqua"/>
        </w:rPr>
        <w:tab/>
      </w: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</w:t>
      </w:r>
      <w:r w:rsidR="00D961B8">
        <w:rPr>
          <w:rFonts w:ascii="Book Antiqua" w:hAnsi="Book Antiqua"/>
        </w:rPr>
        <w:t>Do n</w:t>
      </w:r>
      <w:r w:rsidRPr="0056200A">
        <w:rPr>
          <w:rFonts w:ascii="Book Antiqua" w:hAnsi="Book Antiqua"/>
        </w:rPr>
        <w:t xml:space="preserve">ot </w:t>
      </w:r>
      <w:r w:rsidR="008739CA">
        <w:rPr>
          <w:rFonts w:ascii="Book Antiqua" w:hAnsi="Book Antiqua"/>
        </w:rPr>
        <w:t>recommend</w:t>
      </w:r>
    </w:p>
    <w:p w14:paraId="57BB25F2" w14:textId="77777777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</w:t>
      </w:r>
      <w:proofErr w:type="gramStart"/>
      <w:r w:rsidRPr="0056200A">
        <w:rPr>
          <w:rFonts w:ascii="Book Antiqua" w:hAnsi="Book Antiqua"/>
        </w:rPr>
        <w:t>Recommended</w:t>
      </w:r>
      <w:proofErr w:type="gramEnd"/>
    </w:p>
    <w:p w14:paraId="41AB9A24" w14:textId="77777777" w:rsidR="00657A1D" w:rsidRPr="0056200A" w:rsidRDefault="00657A1D" w:rsidP="00657A1D">
      <w:pPr>
        <w:rPr>
          <w:rFonts w:ascii="Book Antiqua" w:hAnsi="Book Antiqua"/>
        </w:rPr>
      </w:pPr>
    </w:p>
    <w:p w14:paraId="6F454020" w14:textId="77777777" w:rsidR="00657A1D" w:rsidRPr="0056200A" w:rsidRDefault="00657A1D" w:rsidP="00657A1D">
      <w:pPr>
        <w:rPr>
          <w:rFonts w:ascii="Book Antiqua" w:hAnsi="Book Antiqua"/>
        </w:rPr>
      </w:pPr>
    </w:p>
    <w:p w14:paraId="4EB9FECA" w14:textId="77777777" w:rsidR="00657A1D" w:rsidRPr="0056200A" w:rsidRDefault="00657A1D" w:rsidP="00657A1D">
      <w:pPr>
        <w:rPr>
          <w:rFonts w:ascii="Book Antiqua" w:hAnsi="Book Antiqua"/>
        </w:rPr>
      </w:pPr>
    </w:p>
    <w:p w14:paraId="50706C44" w14:textId="77777777" w:rsidR="00F9701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Signature_______________________________________ Date ___________________</w:t>
      </w:r>
    </w:p>
    <w:p w14:paraId="18286A3C" w14:textId="77777777" w:rsidR="004D1FEA" w:rsidRDefault="004D1FEA">
      <w:pPr>
        <w:rPr>
          <w:rFonts w:ascii="Book Antiqua" w:hAnsi="Book Antiqua"/>
        </w:rPr>
      </w:pPr>
    </w:p>
    <w:p w14:paraId="127D4517" w14:textId="77777777" w:rsidR="004D1FEA" w:rsidRDefault="004D1FEA">
      <w:pPr>
        <w:rPr>
          <w:rFonts w:ascii="Book Antiqua" w:hAnsi="Book Antiqua"/>
        </w:rPr>
      </w:pPr>
    </w:p>
    <w:p w14:paraId="5269A8D1" w14:textId="7AB37AC0" w:rsidR="004D1FEA" w:rsidRDefault="004D1FEA">
      <w:pPr>
        <w:rPr>
          <w:rFonts w:ascii="Book Antiqua" w:hAnsi="Book Antiqua"/>
        </w:rPr>
      </w:pPr>
      <w:r>
        <w:rPr>
          <w:rFonts w:ascii="Book Antiqua" w:hAnsi="Book Antiqua"/>
        </w:rPr>
        <w:t>Reference forms may be emailed to:</w:t>
      </w:r>
    </w:p>
    <w:p w14:paraId="0BE06EA6" w14:textId="77777777" w:rsidR="004D1FEA" w:rsidRDefault="004D1FEA">
      <w:pPr>
        <w:rPr>
          <w:rFonts w:ascii="Book Antiqua" w:hAnsi="Book Antiqua"/>
        </w:rPr>
      </w:pPr>
    </w:p>
    <w:p w14:paraId="266A4BB3" w14:textId="458772C1" w:rsidR="004D1FEA" w:rsidRDefault="00652D86">
      <w:hyperlink r:id="rId9" w:history="1">
        <w:r w:rsidRPr="00A67309">
          <w:rPr>
            <w:rStyle w:val="Hyperlink"/>
          </w:rPr>
          <w:t>mmls@montana.edu</w:t>
        </w:r>
      </w:hyperlink>
    </w:p>
    <w:p w14:paraId="3386547E" w14:textId="77777777" w:rsidR="00652D86" w:rsidRPr="0056200A" w:rsidRDefault="00652D86">
      <w:pPr>
        <w:rPr>
          <w:rFonts w:ascii="Book Antiqua" w:hAnsi="Book Antiqua"/>
        </w:rPr>
      </w:pPr>
    </w:p>
    <w:sectPr w:rsidR="00652D86" w:rsidRPr="0056200A" w:rsidSect="00657A1D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7CD43" w14:textId="77777777" w:rsidR="00DB396A" w:rsidRDefault="00DB396A">
      <w:r>
        <w:separator/>
      </w:r>
    </w:p>
  </w:endnote>
  <w:endnote w:type="continuationSeparator" w:id="0">
    <w:p w14:paraId="3577ACF7" w14:textId="77777777" w:rsidR="00DB396A" w:rsidRDefault="00DB3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48A9D" w14:textId="77777777" w:rsidR="002E3A51" w:rsidRDefault="002E3A5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667983" w14:textId="77777777" w:rsidR="002E3A51" w:rsidRDefault="002E3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EFA6B" w14:textId="77777777" w:rsidR="002E3A51" w:rsidRDefault="002E3A5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3842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C9A0A0" w14:textId="77777777" w:rsidR="002E3A51" w:rsidRDefault="002E3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F4E3F" w14:textId="77777777" w:rsidR="00DB396A" w:rsidRDefault="00DB396A">
      <w:r>
        <w:separator/>
      </w:r>
    </w:p>
  </w:footnote>
  <w:footnote w:type="continuationSeparator" w:id="0">
    <w:p w14:paraId="140453E3" w14:textId="77777777" w:rsidR="00DB396A" w:rsidRDefault="00DB39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LE0MzQzMzU1MTdQ0lEKTi0uzszPAykwrAUA4RFIBCwAAAA="/>
  </w:docVars>
  <w:rsids>
    <w:rsidRoot w:val="00657A1D"/>
    <w:rsid w:val="000254D1"/>
    <w:rsid w:val="001C483F"/>
    <w:rsid w:val="0024564F"/>
    <w:rsid w:val="002E3A51"/>
    <w:rsid w:val="004011C2"/>
    <w:rsid w:val="004D1FEA"/>
    <w:rsid w:val="0056200A"/>
    <w:rsid w:val="005D5845"/>
    <w:rsid w:val="006422F7"/>
    <w:rsid w:val="00652D86"/>
    <w:rsid w:val="00657A1D"/>
    <w:rsid w:val="008739CA"/>
    <w:rsid w:val="0090653A"/>
    <w:rsid w:val="00AF41EB"/>
    <w:rsid w:val="00B9752B"/>
    <w:rsid w:val="00CA4A81"/>
    <w:rsid w:val="00D961B8"/>
    <w:rsid w:val="00DB396A"/>
    <w:rsid w:val="00E446DF"/>
    <w:rsid w:val="00E62169"/>
    <w:rsid w:val="00E739D9"/>
    <w:rsid w:val="00F15777"/>
    <w:rsid w:val="00F53842"/>
    <w:rsid w:val="00F9701A"/>
    <w:rsid w:val="00F9734F"/>
    <w:rsid w:val="00FD16D6"/>
    <w:rsid w:val="00FE475B"/>
    <w:rsid w:val="00FF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A16E2D"/>
  <w15:docId w15:val="{3F9515AD-DB4D-4D8F-9F8F-AF15B9D83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Palatino Linotype" w:hAnsi="Palatino Linotype" w:cs="Arial"/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jc w:val="center"/>
    </w:pPr>
    <w:rPr>
      <w:rFonts w:ascii="Book Antiqua" w:hAnsi="Book Antiqua"/>
      <w:sz w:val="3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456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56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4D1FE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mmls@montan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2</Words>
  <Characters>2102</Characters>
  <Application>Microsoft Office Word</Application>
  <DocSecurity>0</DocSecurity>
  <Lines>19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Microbiology</vt:lpstr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icrobiology</dc:title>
  <dc:subject/>
  <dc:creator>Summer</dc:creator>
  <cp:keywords/>
  <dc:description/>
  <cp:lastModifiedBy>Berkley, Marjorie</cp:lastModifiedBy>
  <cp:revision>3</cp:revision>
  <cp:lastPrinted>2008-09-04T16:28:00Z</cp:lastPrinted>
  <dcterms:created xsi:type="dcterms:W3CDTF">2025-11-03T17:35:00Z</dcterms:created>
  <dcterms:modified xsi:type="dcterms:W3CDTF">2025-11-0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c57d73e77af78d335883b62a6cc0c95c8c46eaeabf09246215985c75a6c87</vt:lpwstr>
  </property>
</Properties>
</file>